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3C232" w14:textId="0EA97431" w:rsidR="004372F4" w:rsidRPr="00631E90" w:rsidRDefault="004372F4" w:rsidP="00631E90">
      <w:pPr>
        <w:pStyle w:val="Title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5FDFE27" wp14:editId="267B7E7C">
            <wp:simplePos x="0" y="0"/>
            <wp:positionH relativeFrom="column">
              <wp:posOffset>4375149</wp:posOffset>
            </wp:positionH>
            <wp:positionV relativeFrom="paragraph">
              <wp:posOffset>0</wp:posOffset>
            </wp:positionV>
            <wp:extent cx="2496001" cy="1162050"/>
            <wp:effectExtent l="0" t="0" r="0" b="0"/>
            <wp:wrapSquare wrapText="bothSides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E WELSH KENNEL CLUB 2019 LOGO MEDIU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139" cy="116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1E90">
        <w:rPr>
          <w:b/>
          <w:bCs/>
          <w:noProof/>
        </w:rPr>
        <w:t xml:space="preserve">LICENCE APPLICATION </w:t>
      </w:r>
    </w:p>
    <w:p w14:paraId="17B9A58D" w14:textId="77777777" w:rsidR="00631E90" w:rsidRDefault="004372F4" w:rsidP="00631E90">
      <w:pPr>
        <w:pStyle w:val="Title"/>
        <w:rPr>
          <w:noProof/>
          <w:sz w:val="28"/>
          <w:szCs w:val="28"/>
        </w:rPr>
      </w:pPr>
      <w:r w:rsidRPr="00631E90">
        <w:rPr>
          <w:noProof/>
          <w:sz w:val="28"/>
          <w:szCs w:val="28"/>
        </w:rPr>
        <w:t>COMPANION DOG SHOW</w:t>
      </w:r>
    </w:p>
    <w:p w14:paraId="151B6E7A" w14:textId="77777777" w:rsidR="00631E90" w:rsidRDefault="00631E90" w:rsidP="00631E90">
      <w:pPr>
        <w:pStyle w:val="Title"/>
        <w:rPr>
          <w:noProof/>
          <w:sz w:val="28"/>
          <w:szCs w:val="28"/>
        </w:rPr>
      </w:pPr>
    </w:p>
    <w:p w14:paraId="62127ADC" w14:textId="0CA2C155" w:rsidR="004372F4" w:rsidRPr="00631E90" w:rsidRDefault="00B241FA" w:rsidP="002C27E2">
      <w:pPr>
        <w:pStyle w:val="Title"/>
        <w:rPr>
          <w:noProof/>
          <w:sz w:val="28"/>
          <w:szCs w:val="28"/>
        </w:rPr>
      </w:pPr>
      <w:r w:rsidRPr="00B241F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149A981" wp14:editId="3406947D">
                <wp:simplePos x="0" y="0"/>
                <wp:positionH relativeFrom="margin">
                  <wp:posOffset>-166687</wp:posOffset>
                </wp:positionH>
                <wp:positionV relativeFrom="paragraph">
                  <wp:posOffset>202883</wp:posOffset>
                </wp:positionV>
                <wp:extent cx="6996112" cy="1566862"/>
                <wp:effectExtent l="0" t="0" r="14605" b="1460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6112" cy="156686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C4580F" id="Rectangle: Rounded Corners 3" o:spid="_x0000_s1026" style="position:absolute;margin-left:-13.1pt;margin-top:16pt;width:550.85pt;height:123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631E90" w:rsidRPr="00B241FA">
        <w:rPr>
          <w:b/>
          <w:bCs/>
          <w:noProof/>
          <w:sz w:val="28"/>
          <w:szCs w:val="28"/>
        </w:rPr>
        <w:t>SECTION 1 – ORGANISER DETAILS</w:t>
      </w:r>
      <w:r w:rsidR="00631E90">
        <w:rPr>
          <w:noProof/>
          <w:sz w:val="28"/>
          <w:szCs w:val="28"/>
        </w:rPr>
        <w:t xml:space="preserve"> </w:t>
      </w:r>
      <w:r w:rsidR="00631E90">
        <w:rPr>
          <w:sz w:val="18"/>
          <w:szCs w:val="18"/>
        </w:rPr>
        <w:t>PLEASE COMPLETE IN BLOCK CAPITALS</w:t>
      </w:r>
    </w:p>
    <w:p w14:paraId="4E5648B3" w14:textId="14D363A7" w:rsidR="00631E90" w:rsidRDefault="00631E90" w:rsidP="004372F4">
      <w:pPr>
        <w:rPr>
          <w:sz w:val="18"/>
          <w:szCs w:val="18"/>
        </w:rPr>
      </w:pPr>
    </w:p>
    <w:p w14:paraId="7476C9D8" w14:textId="4A51DBC3" w:rsidR="004372F4" w:rsidRPr="002C27E2" w:rsidRDefault="004372F4" w:rsidP="004372F4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NAME</w:t>
      </w:r>
      <w:r w:rsidR="00B241FA" w:rsidRPr="002C27E2">
        <w:rPr>
          <w:rFonts w:asciiTheme="majorHAnsi" w:hAnsiTheme="majorHAnsi" w:cstheme="majorHAnsi"/>
          <w:sz w:val="18"/>
          <w:szCs w:val="18"/>
        </w:rPr>
        <w:t>(s)</w:t>
      </w:r>
      <w:r w:rsidRPr="002C27E2">
        <w:rPr>
          <w:rFonts w:asciiTheme="majorHAnsi" w:hAnsiTheme="majorHAnsi" w:cstheme="majorHAnsi"/>
          <w:sz w:val="18"/>
          <w:szCs w:val="18"/>
        </w:rPr>
        <w:t xml:space="preserve"> OF ORGANISER………………………………………………………………………………………………………………………………………………………………………………………</w:t>
      </w:r>
    </w:p>
    <w:p w14:paraId="26C64AF4" w14:textId="77777777" w:rsidR="00B241FA" w:rsidRPr="002C27E2" w:rsidRDefault="00B241FA" w:rsidP="004372F4">
      <w:pPr>
        <w:rPr>
          <w:rFonts w:asciiTheme="majorHAnsi" w:hAnsiTheme="majorHAnsi" w:cstheme="majorHAnsi"/>
          <w:sz w:val="18"/>
          <w:szCs w:val="18"/>
        </w:rPr>
      </w:pPr>
    </w:p>
    <w:p w14:paraId="0EBC49B5" w14:textId="6CAF440A" w:rsidR="004372F4" w:rsidRPr="002C27E2" w:rsidRDefault="004372F4" w:rsidP="004372F4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ADDRESS……………………………………………………………………………………………………………………………………………………………………………………………………………</w:t>
      </w:r>
      <w:r w:rsidR="00B241FA" w:rsidRPr="002C27E2">
        <w:rPr>
          <w:rFonts w:asciiTheme="majorHAnsi" w:hAnsiTheme="majorHAnsi" w:cstheme="majorHAnsi"/>
          <w:sz w:val="18"/>
          <w:szCs w:val="18"/>
        </w:rPr>
        <w:t>..</w:t>
      </w:r>
    </w:p>
    <w:p w14:paraId="1AD2150B" w14:textId="77777777" w:rsidR="00B241FA" w:rsidRPr="002C27E2" w:rsidRDefault="00B241FA" w:rsidP="004372F4">
      <w:pPr>
        <w:rPr>
          <w:rFonts w:asciiTheme="majorHAnsi" w:hAnsiTheme="majorHAnsi" w:cstheme="majorHAnsi"/>
          <w:sz w:val="18"/>
          <w:szCs w:val="18"/>
        </w:rPr>
      </w:pPr>
    </w:p>
    <w:p w14:paraId="505BCDE9" w14:textId="5DD81850" w:rsidR="004372F4" w:rsidRPr="002C27E2" w:rsidRDefault="004372F4" w:rsidP="004372F4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………………………………………………………………………………………………………………………………………………POSTCODE……………………………………………………………</w:t>
      </w:r>
    </w:p>
    <w:p w14:paraId="56C5C1C2" w14:textId="34D60A78" w:rsidR="004372F4" w:rsidRPr="002C27E2" w:rsidRDefault="004372F4" w:rsidP="004372F4">
      <w:pPr>
        <w:rPr>
          <w:rFonts w:asciiTheme="majorHAnsi" w:hAnsiTheme="majorHAnsi" w:cstheme="majorHAnsi"/>
          <w:sz w:val="18"/>
          <w:szCs w:val="18"/>
        </w:rPr>
      </w:pPr>
    </w:p>
    <w:p w14:paraId="28B95F0E" w14:textId="39A84B22" w:rsidR="002C27E2" w:rsidRPr="002C27E2" w:rsidRDefault="004372F4" w:rsidP="002C27E2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TELEPHONE…………………………………………………………………………EMAIL………………………………………………………………………………………………………………………</w:t>
      </w:r>
    </w:p>
    <w:p w14:paraId="08573A7C" w14:textId="77777777" w:rsidR="002C27E2" w:rsidRPr="002C27E2" w:rsidRDefault="002C27E2" w:rsidP="002C27E2">
      <w:pPr>
        <w:rPr>
          <w:sz w:val="18"/>
          <w:szCs w:val="18"/>
        </w:rPr>
      </w:pPr>
    </w:p>
    <w:p w14:paraId="1B59A941" w14:textId="33476EAF" w:rsidR="00B31894" w:rsidRPr="00E41198" w:rsidRDefault="002C27E2" w:rsidP="00E41198">
      <w:pPr>
        <w:pStyle w:val="Title"/>
        <w:rPr>
          <w:b/>
          <w:bCs/>
          <w:sz w:val="20"/>
          <w:szCs w:val="20"/>
        </w:rPr>
      </w:pPr>
      <w:r w:rsidRPr="002C27E2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CF8E9E8" wp14:editId="0743F152">
                <wp:simplePos x="0" y="0"/>
                <wp:positionH relativeFrom="margin">
                  <wp:posOffset>-233362</wp:posOffset>
                </wp:positionH>
                <wp:positionV relativeFrom="paragraph">
                  <wp:posOffset>211455</wp:posOffset>
                </wp:positionV>
                <wp:extent cx="7091045" cy="3095625"/>
                <wp:effectExtent l="0" t="0" r="14605" b="285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1045" cy="3095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9EA4F1" id="Rectangle: Rounded Corners 4" o:spid="_x0000_s1026" style="position:absolute;margin-left:-18.35pt;margin-top:16.65pt;width:558.35pt;height:243.75pt;z-index:-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Pr="002C27E2">
        <w:t xml:space="preserve"> </w:t>
      </w:r>
      <w:r w:rsidRPr="002C27E2">
        <w:rPr>
          <w:b/>
          <w:bCs/>
          <w:noProof/>
          <w:sz w:val="28"/>
          <w:szCs w:val="28"/>
        </w:rPr>
        <w:t xml:space="preserve">SECTION </w:t>
      </w:r>
      <w:r>
        <w:rPr>
          <w:b/>
          <w:bCs/>
          <w:noProof/>
          <w:sz w:val="28"/>
          <w:szCs w:val="28"/>
        </w:rPr>
        <w:t>2</w:t>
      </w:r>
      <w:r w:rsidRPr="002C27E2">
        <w:rPr>
          <w:b/>
          <w:bCs/>
          <w:noProof/>
          <w:sz w:val="28"/>
          <w:szCs w:val="28"/>
        </w:rPr>
        <w:t xml:space="preserve"> – </w:t>
      </w:r>
      <w:r>
        <w:rPr>
          <w:b/>
          <w:bCs/>
          <w:noProof/>
          <w:sz w:val="28"/>
          <w:szCs w:val="28"/>
        </w:rPr>
        <w:t>SHOW</w:t>
      </w:r>
      <w:r w:rsidRPr="002C27E2">
        <w:rPr>
          <w:b/>
          <w:bCs/>
          <w:noProof/>
          <w:sz w:val="28"/>
          <w:szCs w:val="28"/>
        </w:rPr>
        <w:t xml:space="preserve"> DETAILS</w:t>
      </w:r>
      <w:r w:rsidR="00E41198">
        <w:rPr>
          <w:b/>
          <w:bCs/>
          <w:noProof/>
          <w:sz w:val="28"/>
          <w:szCs w:val="28"/>
        </w:rPr>
        <w:t xml:space="preserve">              </w:t>
      </w:r>
      <w:r w:rsidR="00E41198" w:rsidRPr="00D600EE">
        <w:rPr>
          <w:noProof/>
          <w:sz w:val="18"/>
          <w:szCs w:val="18"/>
        </w:rPr>
        <w:t>PLEASE NOTE: LICENCES WILL BE ISSUED AS PDF’S AND EMAILED TO SHOW ORGANISERS.</w:t>
      </w:r>
    </w:p>
    <w:p w14:paraId="3E5D17E4" w14:textId="77777777" w:rsidR="002C27E2" w:rsidRDefault="002C27E2" w:rsidP="00D13EA6">
      <w:pPr>
        <w:rPr>
          <w:rFonts w:asciiTheme="majorHAnsi" w:hAnsiTheme="majorHAnsi" w:cstheme="majorHAnsi"/>
          <w:sz w:val="18"/>
          <w:szCs w:val="18"/>
        </w:rPr>
      </w:pPr>
    </w:p>
    <w:p w14:paraId="7658C114" w14:textId="58F84D70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SHOW DATE……………………………………………………………………………..START TIME…………………………………………FINISH TIME……</w:t>
      </w:r>
      <w:r w:rsidR="00293EF2">
        <w:rPr>
          <w:rFonts w:asciiTheme="majorHAnsi" w:hAnsiTheme="majorHAnsi" w:cstheme="majorHAnsi"/>
          <w:sz w:val="18"/>
          <w:szCs w:val="18"/>
        </w:rPr>
        <w:t>…..</w:t>
      </w:r>
      <w:r w:rsidRPr="002C27E2">
        <w:rPr>
          <w:rFonts w:asciiTheme="majorHAnsi" w:hAnsiTheme="majorHAnsi" w:cstheme="majorHAnsi"/>
          <w:sz w:val="18"/>
          <w:szCs w:val="18"/>
        </w:rPr>
        <w:t>………………………………..</w:t>
      </w:r>
    </w:p>
    <w:p w14:paraId="6F4CF63A" w14:textId="5A94E59C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</w:p>
    <w:p w14:paraId="68750BBF" w14:textId="44436E99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NAME OF SHOW…………………………………………………………………………………………………………………………………………………………………………………………………….</w:t>
      </w:r>
    </w:p>
    <w:p w14:paraId="331D9CFE" w14:textId="5EB2F1EC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</w:p>
    <w:p w14:paraId="6B87216C" w14:textId="6D2375AE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VENUE ADDRESS……………………………………………………………………………………………………………………………………………………………………………………………………</w:t>
      </w:r>
    </w:p>
    <w:p w14:paraId="785374F4" w14:textId="34BAB8D1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</w:p>
    <w:p w14:paraId="7A50ED48" w14:textId="48BFA9FD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……………………………………………………………………………………………………………………………………………….POSTCODE……………………………………</w:t>
      </w:r>
      <w:r w:rsidR="00293EF2">
        <w:rPr>
          <w:rFonts w:asciiTheme="majorHAnsi" w:hAnsiTheme="majorHAnsi" w:cstheme="majorHAnsi"/>
          <w:sz w:val="18"/>
          <w:szCs w:val="18"/>
        </w:rPr>
        <w:t>.</w:t>
      </w:r>
      <w:r w:rsidRPr="002C27E2">
        <w:rPr>
          <w:rFonts w:asciiTheme="majorHAnsi" w:hAnsiTheme="majorHAnsi" w:cstheme="majorHAnsi"/>
          <w:sz w:val="18"/>
          <w:szCs w:val="18"/>
        </w:rPr>
        <w:t>……………………..</w:t>
      </w:r>
    </w:p>
    <w:p w14:paraId="08E5C63A" w14:textId="71F25BE9" w:rsidR="00D13EA6" w:rsidRPr="002C27E2" w:rsidRDefault="00D13EA6" w:rsidP="00D13EA6">
      <w:pPr>
        <w:rPr>
          <w:rFonts w:asciiTheme="majorHAnsi" w:hAnsiTheme="majorHAnsi" w:cstheme="majorHAnsi"/>
          <w:sz w:val="18"/>
          <w:szCs w:val="18"/>
        </w:rPr>
      </w:pPr>
    </w:p>
    <w:p w14:paraId="79BCE65D" w14:textId="7BA7BCB4" w:rsidR="00D13EA6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NAME(s) OF JUDGES……………………………………………………………………………………………………………………………………………………………………………………………..</w:t>
      </w:r>
    </w:p>
    <w:p w14:paraId="6CFF4F42" w14:textId="19907936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</w:p>
    <w:p w14:paraId="5686C530" w14:textId="0D4F203B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SHOW CONTACT………………………………………………………………………………</w:t>
      </w:r>
      <w:r w:rsidR="00F37F98">
        <w:rPr>
          <w:rFonts w:asciiTheme="majorHAnsi" w:hAnsiTheme="majorHAnsi" w:cstheme="majorHAnsi"/>
          <w:sz w:val="18"/>
          <w:szCs w:val="18"/>
        </w:rPr>
        <w:t xml:space="preserve"> </w:t>
      </w:r>
      <w:r w:rsidRPr="002C27E2">
        <w:rPr>
          <w:rFonts w:asciiTheme="majorHAnsi" w:hAnsiTheme="majorHAnsi" w:cstheme="majorHAnsi"/>
          <w:sz w:val="18"/>
          <w:szCs w:val="18"/>
        </w:rPr>
        <w:t>SHOW ENQUIRY TELE NO…………………………………………………………………………….</w:t>
      </w:r>
    </w:p>
    <w:p w14:paraId="07B5BF93" w14:textId="62831B7B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</w:p>
    <w:p w14:paraId="5AC2168C" w14:textId="2F942D02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SHOW ENQUIRY EMAIL……………………………………………………………………………………………</w:t>
      </w:r>
      <w:r w:rsidR="00F37F98">
        <w:rPr>
          <w:rFonts w:asciiTheme="majorHAnsi" w:hAnsiTheme="majorHAnsi" w:cstheme="majorHAnsi"/>
          <w:sz w:val="18"/>
          <w:szCs w:val="18"/>
        </w:rPr>
        <w:t xml:space="preserve"> </w:t>
      </w:r>
      <w:r w:rsidRPr="002C27E2">
        <w:rPr>
          <w:rFonts w:asciiTheme="majorHAnsi" w:hAnsiTheme="majorHAnsi" w:cstheme="majorHAnsi"/>
          <w:sz w:val="18"/>
          <w:szCs w:val="18"/>
        </w:rPr>
        <w:t>SHOW WEBSITE……………………………………………………………………</w:t>
      </w:r>
    </w:p>
    <w:p w14:paraId="00E3A294" w14:textId="37E0CB47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</w:p>
    <w:p w14:paraId="45E32F85" w14:textId="2A923570" w:rsidR="00B241FA" w:rsidRPr="002C27E2" w:rsidRDefault="00B241FA" w:rsidP="00D13EA6">
      <w:pPr>
        <w:rPr>
          <w:rFonts w:asciiTheme="majorHAnsi" w:hAnsiTheme="majorHAnsi" w:cstheme="majorHAnsi"/>
          <w:sz w:val="18"/>
          <w:szCs w:val="18"/>
        </w:rPr>
      </w:pPr>
      <w:r w:rsidRPr="002C27E2">
        <w:rPr>
          <w:rFonts w:asciiTheme="majorHAnsi" w:hAnsiTheme="majorHAnsi" w:cstheme="majorHAnsi"/>
          <w:sz w:val="18"/>
          <w:szCs w:val="18"/>
        </w:rPr>
        <w:t>CHARITABLE CAUSE……………………………………………………………………………………………………………………………………………………………………………………………….</w:t>
      </w:r>
    </w:p>
    <w:p w14:paraId="72787080" w14:textId="548D7FD9" w:rsidR="00D13EA6" w:rsidRDefault="00D13EA6" w:rsidP="00D13EA6">
      <w:pPr>
        <w:rPr>
          <w:rFonts w:asciiTheme="majorHAnsi" w:hAnsiTheme="majorHAnsi" w:cstheme="majorHAnsi"/>
        </w:rPr>
      </w:pPr>
    </w:p>
    <w:p w14:paraId="536E965A" w14:textId="12003538" w:rsidR="002C27E2" w:rsidRDefault="003229DC" w:rsidP="002C27E2">
      <w:pPr>
        <w:pStyle w:val="Title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93ADA43" wp14:editId="2E96A9FA">
                <wp:simplePos x="0" y="0"/>
                <wp:positionH relativeFrom="column">
                  <wp:posOffset>-128587</wp:posOffset>
                </wp:positionH>
                <wp:positionV relativeFrom="paragraph">
                  <wp:posOffset>213995</wp:posOffset>
                </wp:positionV>
                <wp:extent cx="6986270" cy="1323975"/>
                <wp:effectExtent l="0" t="0" r="24130" b="285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6270" cy="132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FA3096" id="Rectangle: Rounded Corners 5" o:spid="_x0000_s1026" style="position:absolute;margin-left:-10.1pt;margin-top:16.85pt;width:550.1pt;height:104.2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" fillcolor="white [3201]" strokecolor="#70ad47 [3209]" strokeweight="1pt">
                <v:stroke joinstyle="miter"/>
              </v:roundrect>
            </w:pict>
          </mc:Fallback>
        </mc:AlternateContent>
      </w:r>
      <w:r w:rsidR="002C27E2" w:rsidRPr="002C27E2">
        <w:rPr>
          <w:b/>
          <w:bCs/>
          <w:sz w:val="28"/>
          <w:szCs w:val="28"/>
        </w:rPr>
        <w:t xml:space="preserve">SECTION 3 </w:t>
      </w:r>
      <w:r>
        <w:rPr>
          <w:b/>
          <w:bCs/>
          <w:sz w:val="28"/>
          <w:szCs w:val="28"/>
        </w:rPr>
        <w:t>–</w:t>
      </w:r>
      <w:r w:rsidR="002C27E2" w:rsidRPr="002C27E2">
        <w:rPr>
          <w:b/>
          <w:bCs/>
          <w:sz w:val="28"/>
          <w:szCs w:val="28"/>
        </w:rPr>
        <w:t xml:space="preserve"> DECLARATION</w:t>
      </w:r>
      <w:r w:rsidR="008027E2">
        <w:rPr>
          <w:b/>
          <w:bCs/>
          <w:sz w:val="28"/>
          <w:szCs w:val="28"/>
        </w:rPr>
        <w:t>S</w:t>
      </w:r>
    </w:p>
    <w:p w14:paraId="58294479" w14:textId="77777777" w:rsidR="00293EF2" w:rsidRDefault="00293EF2" w:rsidP="003229DC">
      <w:pPr>
        <w:jc w:val="both"/>
      </w:pPr>
    </w:p>
    <w:p w14:paraId="1479B149" w14:textId="3DF17FCA" w:rsidR="003229DC" w:rsidRPr="003229DC" w:rsidRDefault="003229DC" w:rsidP="003229DC">
      <w:pPr>
        <w:jc w:val="both"/>
        <w:rPr>
          <w:rFonts w:asciiTheme="majorHAnsi" w:hAnsiTheme="majorHAnsi" w:cstheme="majorHAnsi"/>
          <w:sz w:val="16"/>
          <w:szCs w:val="16"/>
        </w:rPr>
      </w:pPr>
      <w:r w:rsidRPr="003229DC">
        <w:rPr>
          <w:rFonts w:asciiTheme="majorHAnsi" w:hAnsiTheme="majorHAnsi" w:cstheme="majorHAnsi"/>
          <w:sz w:val="16"/>
          <w:szCs w:val="16"/>
        </w:rPr>
        <w:t xml:space="preserve">I HEREBY MAKE APPLICATION TO HOLD A COMPANION DOG SHOW UNDER </w:t>
      </w:r>
      <w:r w:rsidR="002D2C17">
        <w:rPr>
          <w:rFonts w:asciiTheme="majorHAnsi" w:hAnsiTheme="majorHAnsi" w:cstheme="majorHAnsi"/>
          <w:sz w:val="16"/>
          <w:szCs w:val="16"/>
        </w:rPr>
        <w:t xml:space="preserve">THE ROYAL </w:t>
      </w:r>
      <w:r w:rsidRPr="003229DC">
        <w:rPr>
          <w:rFonts w:asciiTheme="majorHAnsi" w:hAnsiTheme="majorHAnsi" w:cstheme="majorHAnsi"/>
          <w:sz w:val="16"/>
          <w:szCs w:val="16"/>
        </w:rPr>
        <w:t>KENNEL CLUB RULES AND REGULATIONS. I FURTHER AGREE TO ACT AS GUARANTOR</w:t>
      </w:r>
      <w:r w:rsidR="002D2C17">
        <w:rPr>
          <w:rFonts w:asciiTheme="majorHAnsi" w:hAnsiTheme="majorHAnsi" w:cstheme="majorHAnsi"/>
          <w:sz w:val="16"/>
          <w:szCs w:val="16"/>
        </w:rPr>
        <w:t>,</w:t>
      </w:r>
      <w:r w:rsidRPr="003229DC">
        <w:rPr>
          <w:rFonts w:asciiTheme="majorHAnsi" w:hAnsiTheme="majorHAnsi" w:cstheme="majorHAnsi"/>
          <w:sz w:val="16"/>
          <w:szCs w:val="16"/>
        </w:rPr>
        <w:t xml:space="preserve"> AND I SHALL BE RESPONSIBLE FOR THE EVENT, </w:t>
      </w:r>
      <w:r w:rsidR="002D2C17">
        <w:rPr>
          <w:rFonts w:asciiTheme="majorHAnsi" w:hAnsiTheme="majorHAnsi" w:cstheme="majorHAnsi"/>
          <w:sz w:val="16"/>
          <w:szCs w:val="16"/>
        </w:rPr>
        <w:t>ITS</w:t>
      </w:r>
      <w:r w:rsidRPr="003229DC">
        <w:rPr>
          <w:rFonts w:asciiTheme="majorHAnsi" w:hAnsiTheme="majorHAnsi" w:cstheme="majorHAnsi"/>
          <w:sz w:val="16"/>
          <w:szCs w:val="16"/>
        </w:rPr>
        <w:t xml:space="preserve"> SAFETY AND FINANCES IN ACCORDANCE WITH REGULATION </w:t>
      </w:r>
      <w:proofErr w:type="gramStart"/>
      <w:r w:rsidRPr="003229DC">
        <w:rPr>
          <w:rFonts w:asciiTheme="majorHAnsi" w:hAnsiTheme="majorHAnsi" w:cstheme="majorHAnsi"/>
          <w:sz w:val="16"/>
          <w:szCs w:val="16"/>
        </w:rPr>
        <w:t>F(</w:t>
      </w:r>
      <w:proofErr w:type="gramEnd"/>
      <w:r w:rsidRPr="003229DC">
        <w:rPr>
          <w:rFonts w:asciiTheme="majorHAnsi" w:hAnsiTheme="majorHAnsi" w:cstheme="majorHAnsi"/>
          <w:sz w:val="16"/>
          <w:szCs w:val="16"/>
        </w:rPr>
        <w:t>3)3.</w:t>
      </w:r>
    </w:p>
    <w:p w14:paraId="383F92AE" w14:textId="79EAEECE" w:rsidR="003229DC" w:rsidRPr="003229DC" w:rsidRDefault="003229DC" w:rsidP="003229DC">
      <w:pPr>
        <w:jc w:val="both"/>
        <w:rPr>
          <w:rFonts w:asciiTheme="majorHAnsi" w:hAnsiTheme="majorHAnsi" w:cstheme="majorHAnsi"/>
          <w:sz w:val="16"/>
          <w:szCs w:val="16"/>
        </w:rPr>
      </w:pPr>
    </w:p>
    <w:p w14:paraId="44D84D9F" w14:textId="627014AB" w:rsidR="003229DC" w:rsidRPr="003229DC" w:rsidRDefault="003229DC" w:rsidP="003229DC">
      <w:pPr>
        <w:jc w:val="both"/>
        <w:rPr>
          <w:rFonts w:asciiTheme="majorHAnsi" w:hAnsiTheme="majorHAnsi" w:cstheme="majorHAnsi"/>
          <w:sz w:val="18"/>
          <w:szCs w:val="18"/>
        </w:rPr>
      </w:pPr>
      <w:r w:rsidRPr="003229DC">
        <w:rPr>
          <w:rFonts w:asciiTheme="majorHAnsi" w:hAnsiTheme="majorHAnsi" w:cstheme="majorHAnsi"/>
          <w:sz w:val="18"/>
          <w:szCs w:val="18"/>
        </w:rPr>
        <w:t>SIGNATURE…………………………………………………………………………………………………………………</w:t>
      </w:r>
      <w:r w:rsidR="00293EF2">
        <w:rPr>
          <w:rFonts w:asciiTheme="majorHAnsi" w:hAnsiTheme="majorHAnsi" w:cstheme="majorHAnsi"/>
          <w:sz w:val="18"/>
          <w:szCs w:val="18"/>
        </w:rPr>
        <w:t>…………………………….</w:t>
      </w:r>
      <w:r w:rsidRPr="003229DC">
        <w:rPr>
          <w:rFonts w:asciiTheme="majorHAnsi" w:hAnsiTheme="majorHAnsi" w:cstheme="majorHAnsi"/>
          <w:sz w:val="18"/>
          <w:szCs w:val="18"/>
        </w:rPr>
        <w:t>DATE………………………………………………………</w:t>
      </w:r>
    </w:p>
    <w:p w14:paraId="1CB5FA96" w14:textId="662BBFB0" w:rsidR="003229DC" w:rsidRPr="00293EF2" w:rsidRDefault="00293EF2" w:rsidP="003229DC">
      <w:pPr>
        <w:jc w:val="both"/>
        <w:rPr>
          <w:rFonts w:asciiTheme="majorHAnsi" w:hAnsiTheme="majorHAnsi" w:cstheme="majorHAnsi"/>
          <w:b/>
          <w:bCs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 xml:space="preserve">THE </w:t>
      </w:r>
      <w:r w:rsidR="003229DC" w:rsidRPr="003229DC">
        <w:rPr>
          <w:rFonts w:asciiTheme="majorHAnsi" w:hAnsiTheme="majorHAnsi" w:cstheme="majorHAnsi"/>
          <w:b/>
          <w:bCs/>
          <w:sz w:val="16"/>
          <w:szCs w:val="16"/>
        </w:rPr>
        <w:t>ORGANISERS MUST INFORM THE NOMINATED CHARITY IN WRITING OF THEIR INTENTION TO HOLD A COMPANION DOG SHOW ON THEIR BEHALF. THE CHARITY’S ACKNOWLEDGEMENT OF THIS LETTER (ORIGINAL</w:t>
      </w:r>
      <w:r w:rsidR="001119D2">
        <w:rPr>
          <w:rFonts w:asciiTheme="majorHAnsi" w:hAnsiTheme="majorHAnsi" w:cstheme="majorHAnsi"/>
          <w:b/>
          <w:bCs/>
          <w:sz w:val="16"/>
          <w:szCs w:val="16"/>
        </w:rPr>
        <w:t>,</w:t>
      </w:r>
      <w:r w:rsidR="003229DC" w:rsidRPr="003229DC">
        <w:rPr>
          <w:rFonts w:asciiTheme="majorHAnsi" w:hAnsiTheme="majorHAnsi" w:cstheme="majorHAnsi"/>
          <w:b/>
          <w:bCs/>
          <w:sz w:val="16"/>
          <w:szCs w:val="16"/>
        </w:rPr>
        <w:t xml:space="preserve"> NOT A COPY) MUST ACCOMPANY THE LICENCE APPLICATION. THE LICENCE WILL NOT BE ISSUED WITHOUT THIS INFORMATION</w:t>
      </w:r>
      <w:r w:rsidR="003229DC" w:rsidRPr="003229DC">
        <w:rPr>
          <w:rFonts w:asciiTheme="majorHAnsi" w:hAnsiTheme="majorHAnsi" w:cstheme="majorHAnsi"/>
          <w:sz w:val="16"/>
          <w:szCs w:val="16"/>
        </w:rPr>
        <w:t>.</w:t>
      </w:r>
    </w:p>
    <w:p w14:paraId="348626DE" w14:textId="54AE0846" w:rsidR="004C3CF6" w:rsidRDefault="004C3CF6" w:rsidP="003229DC">
      <w:pPr>
        <w:jc w:val="both"/>
        <w:rPr>
          <w:rFonts w:asciiTheme="majorHAnsi" w:hAnsiTheme="majorHAnsi" w:cstheme="majorHAnsi"/>
          <w:b/>
          <w:bCs/>
          <w:sz w:val="16"/>
          <w:szCs w:val="16"/>
        </w:rPr>
      </w:pPr>
      <w:r w:rsidRPr="003229DC">
        <w:rPr>
          <w:rFonts w:asciiTheme="majorHAnsi" w:hAnsiTheme="majorHAnsi" w:cstheme="majorHAnsi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B845761" wp14:editId="7DFB0F24">
                <wp:simplePos x="0" y="0"/>
                <wp:positionH relativeFrom="column">
                  <wp:posOffset>-137795</wp:posOffset>
                </wp:positionH>
                <wp:positionV relativeFrom="paragraph">
                  <wp:posOffset>80327</wp:posOffset>
                </wp:positionV>
                <wp:extent cx="6981825" cy="738188"/>
                <wp:effectExtent l="0" t="0" r="28575" b="2413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1825" cy="73818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984008" id="Rectangle: Rounded Corners 6" o:spid="_x0000_s1026" style="position:absolute;margin-left:-10.85pt;margin-top:6.3pt;width:549.75pt;height:58.15pt;z-index:-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" fillcolor="white [3201]" strokecolor="#70ad47 [3209]" strokeweight="1pt">
                <v:stroke joinstyle="miter"/>
              </v:roundrect>
            </w:pict>
          </mc:Fallback>
        </mc:AlternateContent>
      </w:r>
    </w:p>
    <w:p w14:paraId="49ECC811" w14:textId="3BC9A297" w:rsidR="008027E2" w:rsidRPr="00293EF2" w:rsidRDefault="001119D2" w:rsidP="003229DC">
      <w:pPr>
        <w:jc w:val="both"/>
        <w:rPr>
          <w:rFonts w:asciiTheme="majorHAnsi" w:hAnsiTheme="majorHAnsi" w:cstheme="majorHAnsi"/>
          <w:sz w:val="16"/>
          <w:szCs w:val="16"/>
          <w:vertAlign w:val="subscript"/>
        </w:rPr>
      </w:pPr>
      <w:r>
        <w:rPr>
          <w:rFonts w:asciiTheme="majorHAnsi" w:hAnsiTheme="majorHAnsi" w:cstheme="majorHAnsi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5925CDD" wp14:editId="3D9EC1F4">
                <wp:simplePos x="0" y="0"/>
                <wp:positionH relativeFrom="column">
                  <wp:posOffset>2800350</wp:posOffset>
                </wp:positionH>
                <wp:positionV relativeFrom="paragraph">
                  <wp:posOffset>701040</wp:posOffset>
                </wp:positionV>
                <wp:extent cx="4057015" cy="1225550"/>
                <wp:effectExtent l="0" t="0" r="19685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015" cy="12255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702ED0" w14:textId="6C321D1F" w:rsidR="008027E2" w:rsidRPr="004C3CF6" w:rsidRDefault="008027E2" w:rsidP="004C3CF6">
                            <w:pPr>
                              <w:pStyle w:val="NoSpacing"/>
                              <w:jc w:val="right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C3CF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PLEASE RETURN THIS FORM AND REQUIRED DOCUMENTATION</w:t>
                            </w:r>
                            <w:r w:rsidR="002D2C17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, PREFERABLY BY EMAIL TO </w:t>
                            </w:r>
                            <w:hyperlink r:id="rId7" w:history="1">
                              <w:r w:rsidR="002D2C17" w:rsidRPr="00274D91">
                                <w:rPr>
                                  <w:rStyle w:val="Hyperlink"/>
                                  <w:b/>
                                  <w:bCs/>
                                  <w:sz w:val="16"/>
                                  <w:szCs w:val="16"/>
                                </w:rPr>
                                <w:t>WELSHKENNELCLUB@GMAIL.COM</w:t>
                              </w:r>
                            </w:hyperlink>
                            <w:r w:rsidR="002D2C17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OR TO THE SECRETARY AT</w:t>
                            </w:r>
                            <w:r w:rsidRPr="004C3CF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</w:t>
                            </w:r>
                            <w:r w:rsidRPr="008027E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C6F60C6" w14:textId="05F91193" w:rsidR="008027E2" w:rsidRPr="008027E2" w:rsidRDefault="008027E2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8027E2">
                              <w:rPr>
                                <w:sz w:val="16"/>
                                <w:szCs w:val="16"/>
                              </w:rPr>
                              <w:t>THE WELSH KENNEL CLUB COMPANION SHOW SECRETARY</w:t>
                            </w:r>
                          </w:p>
                          <w:p w14:paraId="05C9F275" w14:textId="61C8417F" w:rsidR="008027E2" w:rsidRPr="008027E2" w:rsidRDefault="008027E2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8027E2">
                              <w:rPr>
                                <w:sz w:val="16"/>
                                <w:szCs w:val="16"/>
                              </w:rPr>
                              <w:t xml:space="preserve">MR </w:t>
                            </w:r>
                            <w:r w:rsidR="002D2C17">
                              <w:rPr>
                                <w:sz w:val="16"/>
                                <w:szCs w:val="16"/>
                              </w:rPr>
                              <w:t>A MARETT</w:t>
                            </w:r>
                          </w:p>
                          <w:p w14:paraId="25E3606E" w14:textId="235E8AE3" w:rsidR="008027E2" w:rsidRPr="008027E2" w:rsidRDefault="002D2C17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, CHESNUT CLOSE</w:t>
                            </w:r>
                          </w:p>
                          <w:p w14:paraId="0C2E32C7" w14:textId="40C06D48" w:rsidR="008027E2" w:rsidRPr="008027E2" w:rsidRDefault="002D2C17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ESTON, NEWARK</w:t>
                            </w:r>
                          </w:p>
                          <w:p w14:paraId="4469F4A4" w14:textId="44A2A12C" w:rsidR="008027E2" w:rsidRPr="008027E2" w:rsidRDefault="002D2C17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OTTINGHAMSHIRE</w:t>
                            </w:r>
                          </w:p>
                          <w:p w14:paraId="6D2C1292" w14:textId="200F61A3" w:rsidR="008027E2" w:rsidRPr="008027E2" w:rsidRDefault="002D2C17" w:rsidP="008027E2">
                            <w:pPr>
                              <w:pStyle w:val="NoSpacing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G23 6S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25CDD" id="Rectangle: Rounded Corners 7" o:spid="_x0000_s1026" style="position:absolute;left:0;text-align:left;margin-left:220.5pt;margin-top:55.2pt;width:319.45pt;height:96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" fillcolor="white [3201]" strokecolor="#70ad47 [3209]" strokeweight="1pt">
                <v:stroke joinstyle="miter"/>
                <v:textbox>
                  <w:txbxContent>
                    <w:p w14:paraId="37702ED0" w14:textId="6C321D1F" w:rsidR="008027E2" w:rsidRPr="004C3CF6" w:rsidRDefault="008027E2" w:rsidP="004C3CF6">
                      <w:pPr>
                        <w:pStyle w:val="NoSpacing"/>
                        <w:jc w:val="right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4C3CF6">
                        <w:rPr>
                          <w:b/>
                          <w:bCs/>
                          <w:sz w:val="16"/>
                          <w:szCs w:val="16"/>
                        </w:rPr>
                        <w:t>PLEASE RETURN THIS FORM AND REQUIRED DOCUMENTATION</w:t>
                      </w:r>
                      <w:r w:rsidR="002D2C17">
                        <w:rPr>
                          <w:b/>
                          <w:bCs/>
                          <w:sz w:val="16"/>
                          <w:szCs w:val="16"/>
                        </w:rPr>
                        <w:t xml:space="preserve">, PREFERABLY BY EMAIL TO </w:t>
                      </w:r>
                      <w:hyperlink r:id="rId8" w:history="1">
                        <w:r w:rsidR="002D2C17" w:rsidRPr="00274D91">
                          <w:rPr>
                            <w:rStyle w:val="Hyperlink"/>
                            <w:b/>
                            <w:bCs/>
                            <w:sz w:val="16"/>
                            <w:szCs w:val="16"/>
                          </w:rPr>
                          <w:t>WELSHKENNELCLUB@GMAIL.COM</w:t>
                        </w:r>
                      </w:hyperlink>
                      <w:r w:rsidR="002D2C17">
                        <w:rPr>
                          <w:b/>
                          <w:bCs/>
                          <w:sz w:val="16"/>
                          <w:szCs w:val="16"/>
                        </w:rPr>
                        <w:t xml:space="preserve"> OR TO THE SECRETARY AT</w:t>
                      </w:r>
                      <w:r w:rsidRPr="004C3CF6">
                        <w:rPr>
                          <w:b/>
                          <w:bCs/>
                          <w:sz w:val="16"/>
                          <w:szCs w:val="16"/>
                        </w:rPr>
                        <w:t>:</w:t>
                      </w:r>
                      <w:r w:rsidRPr="008027E2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2C6F60C6" w14:textId="05F91193" w:rsidR="008027E2" w:rsidRPr="008027E2" w:rsidRDefault="008027E2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 w:rsidRPr="008027E2">
                        <w:rPr>
                          <w:sz w:val="16"/>
                          <w:szCs w:val="16"/>
                        </w:rPr>
                        <w:t>THE WELSH KENNEL CLUB COMPANION SHOW SECRETARY</w:t>
                      </w:r>
                    </w:p>
                    <w:p w14:paraId="05C9F275" w14:textId="61C8417F" w:rsidR="008027E2" w:rsidRPr="008027E2" w:rsidRDefault="008027E2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 w:rsidRPr="008027E2">
                        <w:rPr>
                          <w:sz w:val="16"/>
                          <w:szCs w:val="16"/>
                        </w:rPr>
                        <w:t xml:space="preserve">MR </w:t>
                      </w:r>
                      <w:r w:rsidR="002D2C17">
                        <w:rPr>
                          <w:sz w:val="16"/>
                          <w:szCs w:val="16"/>
                        </w:rPr>
                        <w:t>A MARETT</w:t>
                      </w:r>
                    </w:p>
                    <w:p w14:paraId="25E3606E" w14:textId="235E8AE3" w:rsidR="008027E2" w:rsidRPr="008027E2" w:rsidRDefault="002D2C17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2, CHESNUT CLOSE</w:t>
                      </w:r>
                    </w:p>
                    <w:p w14:paraId="0C2E32C7" w14:textId="40C06D48" w:rsidR="008027E2" w:rsidRPr="008027E2" w:rsidRDefault="002D2C17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ESTON, NEWARK</w:t>
                      </w:r>
                    </w:p>
                    <w:p w14:paraId="4469F4A4" w14:textId="44A2A12C" w:rsidR="008027E2" w:rsidRPr="008027E2" w:rsidRDefault="002D2C17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NOTTINGHAMSHIRE</w:t>
                      </w:r>
                    </w:p>
                    <w:p w14:paraId="6D2C1292" w14:textId="200F61A3" w:rsidR="008027E2" w:rsidRPr="008027E2" w:rsidRDefault="002D2C17" w:rsidP="008027E2">
                      <w:pPr>
                        <w:pStyle w:val="NoSpacing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NG23 6SW</w:t>
                      </w:r>
                    </w:p>
                  </w:txbxContent>
                </v:textbox>
              </v:roundrect>
            </w:pict>
          </mc:Fallback>
        </mc:AlternateContent>
      </w:r>
      <w:r w:rsidR="001D3DB0" w:rsidRPr="008027E2">
        <w:rPr>
          <w:rFonts w:ascii="Wingdings" w:hAnsi="Wingdings" w:cstheme="majorHAnsi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73AA742" wp14:editId="197B2B44">
                <wp:simplePos x="0" y="0"/>
                <wp:positionH relativeFrom="column">
                  <wp:posOffset>-158750</wp:posOffset>
                </wp:positionH>
                <wp:positionV relativeFrom="paragraph">
                  <wp:posOffset>707391</wp:posOffset>
                </wp:positionV>
                <wp:extent cx="2890838" cy="1219200"/>
                <wp:effectExtent l="0" t="0" r="24130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0838" cy="1219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1DC972" w14:textId="0E3848DE" w:rsidR="002D2C17" w:rsidRDefault="004C3CF6" w:rsidP="004C3CF6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4C3CF6">
                              <w:rPr>
                                <w:rFonts w:ascii="Wingdings" w:hAnsi="Wingdings" w:cstheme="majorHAnsi"/>
                                <w:sz w:val="20"/>
                                <w:szCs w:val="20"/>
                              </w:rPr>
                              <w:t></w:t>
                            </w:r>
                            <w:r w:rsidRPr="004C3CF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</w:t>
                            </w:r>
                            <w:r w:rsid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   </w:t>
                            </w:r>
                            <w:r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 xml:space="preserve">I </w:t>
                            </w:r>
                            <w:r w:rsidR="002D2C17"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>HAVE MADE A BANK TRANSFER OF</w:t>
                            </w:r>
                            <w:r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>£10.00</w:t>
                            </w:r>
                            <w:r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 xml:space="preserve"> PAYABLE TO THE </w:t>
                            </w:r>
                            <w:r w:rsidR="002D2C17"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>FOLLOWING ACCOUNT. TO REDUCE COSTS</w:t>
                            </w:r>
                            <w:r w:rsid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>,</w:t>
                            </w:r>
                            <w:r w:rsidR="002D2C17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D2C17" w:rsidRP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THIS IS OUR PREFERRED METHOD OF PAYMENT</w:t>
                            </w:r>
                            <w:r w:rsidR="002D2C17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04DF15E7" w14:textId="1C15A9CE" w:rsidR="002D2C17" w:rsidRPr="00F37F98" w:rsidRDefault="004C3CF6" w:rsidP="004C3CF6">
                            <w:pPr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 w:rsidRPr="004C3CF6">
                              <w:rPr>
                                <w:rFonts w:ascii="Wingdings" w:hAnsi="Wingdings" w:cstheme="majorHAnsi"/>
                                <w:b/>
                                <w:bCs/>
                                <w:sz w:val="20"/>
                                <w:szCs w:val="20"/>
                              </w:rPr>
                              <w:t></w:t>
                            </w:r>
                            <w:r w:rsidRPr="004C3CF6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="002D2C17"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 xml:space="preserve">ACCT NO: 00508671 | SORT CODE: </w:t>
                            </w:r>
                            <w:r w:rsidR="00F37F98" w:rsidRPr="00F37F98"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  <w:t>30-95-13</w:t>
                            </w:r>
                          </w:p>
                          <w:p w14:paraId="7A8F68F1" w14:textId="7E907D03" w:rsidR="00F37F98" w:rsidRPr="00F37F98" w:rsidRDefault="00F37F98" w:rsidP="00F37F98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F37F98">
                              <w:rPr>
                                <w:rFonts w:ascii="Wingdings" w:hAnsi="Wingdings"/>
                                <w:b/>
                                <w:bCs/>
                              </w:rPr>
                              <w:t></w:t>
                            </w:r>
                            <w:r>
                              <w:rPr>
                                <w:rFonts w:ascii="Wingdings" w:hAnsi="Wingdings"/>
                                <w:b/>
                                <w:bCs/>
                              </w:rPr>
                              <w:t xml:space="preserve"> </w:t>
                            </w:r>
                            <w:r w:rsidRPr="001119D2">
                              <w:rPr>
                                <w:sz w:val="18"/>
                                <w:szCs w:val="18"/>
                              </w:rPr>
                              <w:t>OR ENCLOSE A CHEQUE MADE PAYABLE TO ‘THE      WELSH KENNEL CLUB’.</w:t>
                            </w:r>
                          </w:p>
                          <w:p w14:paraId="3F687B08" w14:textId="57E5EF1A" w:rsidR="004C3CF6" w:rsidRPr="00F37F98" w:rsidRDefault="00F37F98" w:rsidP="00F37F9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F37F98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16"/>
                                <w:szCs w:val="16"/>
                              </w:rPr>
                              <w:t>THANK YO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3AA742" id="Rectangle: Rounded Corners 8" o:spid="_x0000_s1027" style="position:absolute;left:0;text-align:left;margin-left:-12.5pt;margin-top:55.7pt;width:227.65pt;height:96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" fillcolor="white [3201]" strokecolor="#70ad47 [3209]" strokeweight="1pt">
                <v:stroke joinstyle="miter"/>
                <v:textbox>
                  <w:txbxContent>
                    <w:p w14:paraId="4D1DC972" w14:textId="0E3848DE" w:rsidR="002D2C17" w:rsidRDefault="004C3CF6" w:rsidP="004C3CF6">
                      <w:pPr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</w:pPr>
                      <w:r w:rsidRPr="004C3CF6">
                        <w:rPr>
                          <w:rFonts w:ascii="Wingdings" w:hAnsi="Wingdings" w:cstheme="majorHAnsi"/>
                          <w:sz w:val="20"/>
                          <w:szCs w:val="20"/>
                        </w:rPr>
                        <w:t></w:t>
                      </w:r>
                      <w:r w:rsidRPr="004C3CF6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</w:t>
                      </w:r>
                      <w:r w:rsidR="00F37F98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   </w:t>
                      </w:r>
                      <w:r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 xml:space="preserve">I </w:t>
                      </w:r>
                      <w:r w:rsidR="002D2C17"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>HAVE MADE A BANK TRANSFER OF</w:t>
                      </w:r>
                      <w:r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 xml:space="preserve"> </w:t>
                      </w:r>
                      <w:r w:rsidRPr="00F37F98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>£10.00</w:t>
                      </w:r>
                      <w:r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 xml:space="preserve"> PAYABLE TO THE </w:t>
                      </w:r>
                      <w:r w:rsidR="002D2C17"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>FOLLOWING ACCOUNT. TO REDUCE COSTS</w:t>
                      </w:r>
                      <w:r w:rsidR="00F37F98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>,</w:t>
                      </w:r>
                      <w:r w:rsidR="002D2C17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="002D2C17" w:rsidRPr="00F37F98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  <w:u w:val="single"/>
                        </w:rPr>
                        <w:t>THIS IS OUR PREFERRED METHOD OF PAYMENT</w:t>
                      </w:r>
                      <w:r w:rsidR="002D2C17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 xml:space="preserve">. </w:t>
                      </w:r>
                    </w:p>
                    <w:p w14:paraId="04DF15E7" w14:textId="1C15A9CE" w:rsidR="002D2C17" w:rsidRPr="00F37F98" w:rsidRDefault="004C3CF6" w:rsidP="004C3CF6">
                      <w:pPr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</w:pPr>
                      <w:r w:rsidRPr="004C3CF6">
                        <w:rPr>
                          <w:rFonts w:ascii="Wingdings" w:hAnsi="Wingdings" w:cstheme="majorHAnsi"/>
                          <w:b/>
                          <w:bCs/>
                          <w:sz w:val="20"/>
                          <w:szCs w:val="20"/>
                        </w:rPr>
                        <w:t></w:t>
                      </w:r>
                      <w:r w:rsidRPr="004C3CF6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="00F37F98">
                        <w:rPr>
                          <w:rFonts w:asciiTheme="majorHAnsi" w:hAnsiTheme="majorHAnsi" w:cstheme="majorHAnsi"/>
                          <w:b/>
                          <w:bCs/>
                          <w:sz w:val="18"/>
                          <w:szCs w:val="18"/>
                        </w:rPr>
                        <w:t xml:space="preserve">     </w:t>
                      </w:r>
                      <w:r w:rsidR="002D2C17"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 xml:space="preserve">ACCT NO: 00508671 | SORT CODE: </w:t>
                      </w:r>
                      <w:r w:rsidR="00F37F98" w:rsidRPr="00F37F98"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  <w:t>30-95-13</w:t>
                      </w:r>
                    </w:p>
                    <w:p w14:paraId="7A8F68F1" w14:textId="7E907D03" w:rsidR="00F37F98" w:rsidRPr="00F37F98" w:rsidRDefault="00F37F98" w:rsidP="00F37F98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F37F98">
                        <w:rPr>
                          <w:rFonts w:ascii="Wingdings" w:hAnsi="Wingdings"/>
                          <w:b/>
                          <w:bCs/>
                        </w:rPr>
                        <w:t></w:t>
                      </w:r>
                      <w:r>
                        <w:rPr>
                          <w:rFonts w:ascii="Wingdings" w:hAnsi="Wingdings"/>
                          <w:b/>
                          <w:bCs/>
                        </w:rPr>
                        <w:t xml:space="preserve"> </w:t>
                      </w:r>
                      <w:r w:rsidRPr="001119D2">
                        <w:rPr>
                          <w:sz w:val="18"/>
                          <w:szCs w:val="18"/>
                        </w:rPr>
                        <w:t>OR ENCLOSE A CHEQUE MADE PAYABLE TO ‘THE      WELSH KENNEL CLUB’.</w:t>
                      </w:r>
                    </w:p>
                    <w:p w14:paraId="3F687B08" w14:textId="57E5EF1A" w:rsidR="004C3CF6" w:rsidRPr="00F37F98" w:rsidRDefault="00F37F98" w:rsidP="00F37F98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sz w:val="16"/>
                          <w:szCs w:val="16"/>
                        </w:rPr>
                      </w:pPr>
                      <w:r w:rsidRPr="00F37F98">
                        <w:rPr>
                          <w:rFonts w:asciiTheme="majorHAnsi" w:hAnsiTheme="majorHAnsi" w:cstheme="majorHAnsi"/>
                          <w:b/>
                          <w:bCs/>
                          <w:sz w:val="16"/>
                          <w:szCs w:val="16"/>
                        </w:rPr>
                        <w:t>THANK YOU</w:t>
                      </w:r>
                    </w:p>
                  </w:txbxContent>
                </v:textbox>
              </v:roundrect>
            </w:pict>
          </mc:Fallback>
        </mc:AlternateContent>
      </w:r>
      <w:r w:rsidR="00BF2523" w:rsidRPr="00BF2523">
        <w:rPr>
          <w:rFonts w:asciiTheme="majorHAnsi" w:hAnsiTheme="majorHAnsi" w:cstheme="majorHAnsi"/>
          <w:b/>
          <w:bCs/>
          <w:sz w:val="16"/>
          <w:szCs w:val="16"/>
        </w:rPr>
        <w:t>REMINDERS</w:t>
      </w:r>
      <w:r w:rsidR="008027E2">
        <w:rPr>
          <w:rFonts w:asciiTheme="majorHAnsi" w:hAnsiTheme="majorHAnsi" w:cstheme="majorHAnsi"/>
          <w:b/>
          <w:bCs/>
          <w:sz w:val="16"/>
          <w:szCs w:val="16"/>
        </w:rPr>
        <w:t xml:space="preserve">: </w:t>
      </w:r>
      <w:r w:rsidR="00BF2523" w:rsidRPr="008027E2">
        <w:rPr>
          <w:rFonts w:asciiTheme="majorHAnsi" w:hAnsiTheme="majorHAnsi" w:cstheme="majorHAnsi"/>
          <w:sz w:val="16"/>
          <w:szCs w:val="16"/>
        </w:rPr>
        <w:t>THE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 </w:t>
      </w:r>
      <w:r>
        <w:rPr>
          <w:rFonts w:asciiTheme="majorHAnsi" w:hAnsiTheme="majorHAnsi" w:cstheme="majorHAnsi"/>
          <w:sz w:val="16"/>
          <w:szCs w:val="16"/>
        </w:rPr>
        <w:t xml:space="preserve">ROYAL </w:t>
      </w:r>
      <w:r w:rsidR="00BF2523" w:rsidRPr="008027E2">
        <w:rPr>
          <w:rFonts w:asciiTheme="majorHAnsi" w:hAnsiTheme="majorHAnsi" w:cstheme="majorHAnsi"/>
          <w:sz w:val="16"/>
          <w:szCs w:val="16"/>
        </w:rPr>
        <w:t>KENNEL CLUB COMPANION DOG SHOW REGULATIONS (AS ATTACHED) LICENCE APPLICATIONS MUST BE MADE AT LEAST 42 DAYS BEFORE THE DATE OF THE PROPOSED SHOW.</w:t>
      </w:r>
      <w:r w:rsidR="003C4A59" w:rsidRPr="008027E2">
        <w:rPr>
          <w:rFonts w:asciiTheme="majorHAnsi" w:hAnsiTheme="majorHAnsi" w:cstheme="majorHAnsi"/>
          <w:sz w:val="16"/>
          <w:szCs w:val="16"/>
        </w:rPr>
        <w:t xml:space="preserve"> </w:t>
      </w:r>
      <w:r w:rsidR="00293EF2">
        <w:rPr>
          <w:rFonts w:asciiTheme="majorHAnsi" w:hAnsiTheme="majorHAnsi" w:cstheme="majorHAnsi"/>
          <w:sz w:val="16"/>
          <w:szCs w:val="16"/>
        </w:rPr>
        <w:t xml:space="preserve">A </w:t>
      </w:r>
      <w:r w:rsidR="00141813" w:rsidRPr="008027E2">
        <w:rPr>
          <w:rFonts w:asciiTheme="majorHAnsi" w:hAnsiTheme="majorHAnsi" w:cstheme="majorHAnsi"/>
          <w:sz w:val="16"/>
          <w:szCs w:val="16"/>
        </w:rPr>
        <w:t>LETTER FROM THE NOMINATED CHARITY MUST BE ATTACHED</w:t>
      </w:r>
      <w:r w:rsidR="00293EF2">
        <w:rPr>
          <w:rFonts w:asciiTheme="majorHAnsi" w:hAnsiTheme="majorHAnsi" w:cstheme="majorHAnsi"/>
          <w:sz w:val="16"/>
          <w:szCs w:val="16"/>
        </w:rPr>
        <w:t xml:space="preserve"> TO THIS APPLICATION</w:t>
      </w:r>
      <w:r w:rsidR="00141813" w:rsidRPr="008027E2">
        <w:rPr>
          <w:rFonts w:asciiTheme="majorHAnsi" w:hAnsiTheme="majorHAnsi" w:cstheme="majorHAnsi"/>
          <w:sz w:val="16"/>
          <w:szCs w:val="16"/>
        </w:rPr>
        <w:t xml:space="preserve">. </w:t>
      </w:r>
      <w:r w:rsidR="00141813" w:rsidRPr="00293EF2">
        <w:rPr>
          <w:rFonts w:asciiTheme="majorHAnsi" w:hAnsiTheme="majorHAnsi" w:cstheme="majorHAnsi"/>
          <w:b/>
          <w:bCs/>
          <w:sz w:val="16"/>
          <w:szCs w:val="16"/>
        </w:rPr>
        <w:t>NB:</w:t>
      </w:r>
      <w:r w:rsidR="00141813" w:rsidRPr="008027E2">
        <w:rPr>
          <w:rFonts w:asciiTheme="majorHAnsi" w:hAnsiTheme="majorHAnsi" w:cstheme="majorHAnsi"/>
          <w:sz w:val="16"/>
          <w:szCs w:val="16"/>
        </w:rPr>
        <w:t xml:space="preserve"> REGISTERED SOCIETIES HOLDING A COMPANION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 DOG SHOW MUST ALSO PROVIDE A LETTER FROM THE CHARITY ACCEPTING AT LEAST 50% OF THE PROCEEDS. </w:t>
      </w:r>
      <w:r w:rsidR="00293EF2">
        <w:rPr>
          <w:rFonts w:asciiTheme="majorHAnsi" w:hAnsiTheme="majorHAnsi" w:cstheme="majorHAnsi"/>
          <w:sz w:val="16"/>
          <w:szCs w:val="16"/>
        </w:rPr>
        <w:t xml:space="preserve"> 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THIS LETTER MUST ACCOMPANY THE LICENCE APPLICATION. </w:t>
      </w:r>
      <w:r w:rsidR="00293EF2">
        <w:rPr>
          <w:rFonts w:asciiTheme="majorHAnsi" w:hAnsiTheme="majorHAnsi" w:cstheme="majorHAnsi"/>
          <w:sz w:val="16"/>
          <w:szCs w:val="16"/>
        </w:rPr>
        <w:t xml:space="preserve"> A 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CURRENT PUBLIC </w:t>
      </w:r>
      <w:r>
        <w:rPr>
          <w:rFonts w:asciiTheme="majorHAnsi" w:hAnsiTheme="majorHAnsi" w:cstheme="majorHAnsi"/>
          <w:sz w:val="16"/>
          <w:szCs w:val="16"/>
        </w:rPr>
        <w:t>LIABILITY INSURANCE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 DOCUMENT MUST BE DISPLAYED </w:t>
      </w:r>
      <w:r w:rsidR="00293EF2">
        <w:rPr>
          <w:rFonts w:asciiTheme="majorHAnsi" w:hAnsiTheme="majorHAnsi" w:cstheme="majorHAnsi"/>
          <w:sz w:val="16"/>
          <w:szCs w:val="16"/>
        </w:rPr>
        <w:t xml:space="preserve">PROMINENTLY 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AT THE SHOW FOR THE LICENCE TO BE VALID. </w:t>
      </w:r>
      <w:r w:rsidR="00293EF2">
        <w:rPr>
          <w:rFonts w:asciiTheme="majorHAnsi" w:hAnsiTheme="majorHAnsi" w:cstheme="majorHAnsi"/>
          <w:sz w:val="16"/>
          <w:szCs w:val="16"/>
        </w:rPr>
        <w:t xml:space="preserve">A 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SCHEDULE FOR THE SHOW MUST FOLLOW THAT OF THE </w:t>
      </w:r>
      <w:r>
        <w:rPr>
          <w:rFonts w:asciiTheme="majorHAnsi" w:hAnsiTheme="majorHAnsi" w:cstheme="majorHAnsi"/>
          <w:sz w:val="16"/>
          <w:szCs w:val="16"/>
        </w:rPr>
        <w:t>SPECIMEN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 SCHEDULE PROVIDED BY THE</w:t>
      </w:r>
      <w:r>
        <w:rPr>
          <w:rFonts w:asciiTheme="majorHAnsi" w:hAnsiTheme="majorHAnsi" w:cstheme="majorHAnsi"/>
          <w:sz w:val="16"/>
          <w:szCs w:val="16"/>
        </w:rPr>
        <w:t xml:space="preserve"> ROYAL</w:t>
      </w:r>
      <w:r w:rsidR="008027E2" w:rsidRPr="008027E2">
        <w:rPr>
          <w:rFonts w:asciiTheme="majorHAnsi" w:hAnsiTheme="majorHAnsi" w:cstheme="majorHAnsi"/>
          <w:sz w:val="16"/>
          <w:szCs w:val="16"/>
        </w:rPr>
        <w:t xml:space="preserve"> KENNEL CLUB. </w:t>
      </w:r>
    </w:p>
    <w:sectPr w:rsidR="008027E2" w:rsidRPr="00293EF2" w:rsidSect="004372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6A0BE" w14:textId="77777777" w:rsidR="00BF7AD1" w:rsidRDefault="00BF7AD1" w:rsidP="00F37F98">
      <w:pPr>
        <w:spacing w:after="0"/>
      </w:pPr>
      <w:r>
        <w:separator/>
      </w:r>
    </w:p>
  </w:endnote>
  <w:endnote w:type="continuationSeparator" w:id="0">
    <w:p w14:paraId="2952666E" w14:textId="77777777" w:rsidR="00BF7AD1" w:rsidRDefault="00BF7AD1" w:rsidP="00F37F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3F0AA" w14:textId="77777777" w:rsidR="001119D2" w:rsidRDefault="001119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27865" w14:textId="77777777" w:rsidR="001119D2" w:rsidRDefault="001119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73D5A" w14:textId="77777777" w:rsidR="001119D2" w:rsidRDefault="00111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286B73" w14:textId="77777777" w:rsidR="00BF7AD1" w:rsidRDefault="00BF7AD1" w:rsidP="00F37F98">
      <w:pPr>
        <w:spacing w:after="0"/>
      </w:pPr>
      <w:r>
        <w:separator/>
      </w:r>
    </w:p>
  </w:footnote>
  <w:footnote w:type="continuationSeparator" w:id="0">
    <w:p w14:paraId="19772343" w14:textId="77777777" w:rsidR="00BF7AD1" w:rsidRDefault="00BF7AD1" w:rsidP="00F37F9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199AB" w14:textId="77777777" w:rsidR="001119D2" w:rsidRDefault="001119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096E1" w14:textId="620EE11D" w:rsidR="00F37F98" w:rsidRPr="001119D2" w:rsidRDefault="00F37F98">
    <w:pPr>
      <w:pStyle w:val="Header"/>
      <w:rPr>
        <w:sz w:val="16"/>
        <w:szCs w:val="16"/>
      </w:rPr>
    </w:pPr>
    <w:r w:rsidRPr="001119D2">
      <w:rPr>
        <w:sz w:val="16"/>
        <w:szCs w:val="16"/>
      </w:rPr>
      <w:t>BY PERMISSION OF THE WELSH KENNEL CLUB (AS DELEGATED AUTHORITY OF) THE ROYAL KENNEL CLU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BA010" w14:textId="77777777" w:rsidR="001119D2" w:rsidRDefault="001119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jUxNjM0NbK0sDRV0lEKTi0uzszPAykwrAUAxFWsUCwAAAA="/>
  </w:docVars>
  <w:rsids>
    <w:rsidRoot w:val="004372F4"/>
    <w:rsid w:val="001119D2"/>
    <w:rsid w:val="00141813"/>
    <w:rsid w:val="001D3DB0"/>
    <w:rsid w:val="00245FC4"/>
    <w:rsid w:val="00293EF2"/>
    <w:rsid w:val="002C27E2"/>
    <w:rsid w:val="002D2C17"/>
    <w:rsid w:val="003229DC"/>
    <w:rsid w:val="003C4A59"/>
    <w:rsid w:val="004372F4"/>
    <w:rsid w:val="004C3CF6"/>
    <w:rsid w:val="00532AE4"/>
    <w:rsid w:val="00631E90"/>
    <w:rsid w:val="007621D4"/>
    <w:rsid w:val="008027E2"/>
    <w:rsid w:val="00A8029E"/>
    <w:rsid w:val="00B241FA"/>
    <w:rsid w:val="00B31894"/>
    <w:rsid w:val="00BF2523"/>
    <w:rsid w:val="00BF7AD1"/>
    <w:rsid w:val="00CB185A"/>
    <w:rsid w:val="00D13EA6"/>
    <w:rsid w:val="00D315C9"/>
    <w:rsid w:val="00D600EE"/>
    <w:rsid w:val="00E41198"/>
    <w:rsid w:val="00F3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FC931"/>
  <w15:chartTrackingRefBased/>
  <w15:docId w15:val="{16AABCA0-1ED2-476C-AE1D-8550D32F7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372F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72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2C27E2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2D2C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C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37F9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7F98"/>
  </w:style>
  <w:style w:type="paragraph" w:styleId="Footer">
    <w:name w:val="footer"/>
    <w:basedOn w:val="Normal"/>
    <w:link w:val="FooterChar"/>
    <w:uiPriority w:val="99"/>
    <w:unhideWhenUsed/>
    <w:rsid w:val="00F37F9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7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LSHKENNELCLUB@GMAIL.COM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WELSHKENNELCLUB@GMAIL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64</Words>
  <Characters>2366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 Boyle</dc:creator>
  <cp:keywords/>
  <dc:description/>
  <cp:lastModifiedBy>will harris</cp:lastModifiedBy>
  <cp:revision>5</cp:revision>
  <cp:lastPrinted>2019-06-03T10:33:00Z</cp:lastPrinted>
  <dcterms:created xsi:type="dcterms:W3CDTF">2026-04-02T11:13:00Z</dcterms:created>
  <dcterms:modified xsi:type="dcterms:W3CDTF">2026-04-0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861eb0-624f-498c-be8c-e09011d5b516</vt:lpwstr>
  </property>
</Properties>
</file>